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821D8" w14:textId="77777777" w:rsidR="008A727C" w:rsidRPr="00232745" w:rsidRDefault="008A727C" w:rsidP="008A727C">
      <w:pPr>
        <w:jc w:val="center"/>
        <w:rPr>
          <w:b/>
          <w:bCs/>
        </w:rPr>
      </w:pPr>
    </w:p>
    <w:p w14:paraId="7A573827" w14:textId="77777777" w:rsidR="008A727C" w:rsidRPr="00232745" w:rsidRDefault="00AE1DE1" w:rsidP="008A727C">
      <w:r>
        <w:rPr>
          <w:noProof/>
        </w:rPr>
        <w:drawing>
          <wp:anchor distT="0" distB="0" distL="114300" distR="114300" simplePos="0" relativeHeight="251657728" behindDoc="1" locked="1" layoutInCell="1" allowOverlap="1" wp14:anchorId="4E418D6F" wp14:editId="53C36369">
            <wp:simplePos x="0" y="0"/>
            <wp:positionH relativeFrom="margin">
              <wp:posOffset>1682750</wp:posOffset>
            </wp:positionH>
            <wp:positionV relativeFrom="paragraph">
              <wp:posOffset>-175260</wp:posOffset>
            </wp:positionV>
            <wp:extent cx="2476500" cy="524510"/>
            <wp:effectExtent l="0" t="0" r="0" b="8890"/>
            <wp:wrapTight wrapText="bothSides">
              <wp:wrapPolygon edited="0">
                <wp:start x="665" y="0"/>
                <wp:lineTo x="0" y="3138"/>
                <wp:lineTo x="0" y="14121"/>
                <wp:lineTo x="2825" y="21182"/>
                <wp:lineTo x="3489" y="21182"/>
                <wp:lineTo x="21268" y="21182"/>
                <wp:lineTo x="21434" y="20397"/>
                <wp:lineTo x="21434" y="17259"/>
                <wp:lineTo x="12129" y="12552"/>
                <wp:lineTo x="15618" y="12552"/>
                <wp:lineTo x="18775" y="6276"/>
                <wp:lineTo x="18443" y="0"/>
                <wp:lineTo x="665" y="0"/>
              </wp:wrapPolygon>
            </wp:wrapTight>
            <wp:docPr id="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122474" w14:textId="77777777" w:rsidR="008A727C" w:rsidRPr="00232745" w:rsidRDefault="008A727C" w:rsidP="008A727C"/>
    <w:p w14:paraId="760D72BE" w14:textId="77777777" w:rsidR="008A727C" w:rsidRDefault="008A727C" w:rsidP="008A727C"/>
    <w:p w14:paraId="76787B68" w14:textId="04968F6C" w:rsidR="00D07E77" w:rsidRPr="00D07E77" w:rsidRDefault="002561BB" w:rsidP="002561B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</w:t>
      </w:r>
      <w:r w:rsidR="008655EE">
        <w:rPr>
          <w:b/>
          <w:bCs/>
          <w:sz w:val="32"/>
          <w:szCs w:val="32"/>
        </w:rPr>
        <w:t>Project</w:t>
      </w:r>
      <w:r w:rsidR="00D07E77" w:rsidRPr="00D07E77">
        <w:rPr>
          <w:b/>
          <w:bCs/>
          <w:sz w:val="32"/>
          <w:szCs w:val="32"/>
        </w:rPr>
        <w:t xml:space="preserve"> Approval Form</w:t>
      </w:r>
    </w:p>
    <w:p w14:paraId="18364EC4" w14:textId="77777777" w:rsidR="00D07E77" w:rsidRPr="00232745" w:rsidRDefault="00D07E77" w:rsidP="008A727C"/>
    <w:p w14:paraId="4D3C7529" w14:textId="77777777" w:rsidR="008A727C" w:rsidRPr="00232745" w:rsidRDefault="008A727C" w:rsidP="008A727C"/>
    <w:p w14:paraId="565C8CCB" w14:textId="77777777" w:rsidR="008A727C" w:rsidRPr="00232745" w:rsidRDefault="00895C04" w:rsidP="008A727C">
      <w:r>
        <w:t xml:space="preserve">The signatories of the committee below indicate that they have read and approved the thesis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bookmarkEnd w:id="0"/>
      <w:r w:rsidR="008A727C" w:rsidRPr="00232745">
        <w:t xml:space="preserve"> in partial fulfillment of the requirements for the degree of </w:t>
      </w:r>
      <w:r w:rsidR="008A727C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8A727C">
        <w:instrText xml:space="preserve"> FORMTEXT </w:instrText>
      </w:r>
      <w:r w:rsidR="008A727C">
        <w:fldChar w:fldCharType="separate"/>
      </w:r>
      <w:r w:rsidR="008A727C">
        <w:rPr>
          <w:noProof/>
        </w:rPr>
        <w:t>&lt;Master of XXXX&gt;</w:t>
      </w:r>
      <w:r w:rsidR="008A727C">
        <w:fldChar w:fldCharType="end"/>
      </w:r>
      <w:bookmarkEnd w:id="1"/>
      <w:r w:rsidR="008A727C" w:rsidRPr="00232745">
        <w:t>.</w:t>
      </w:r>
    </w:p>
    <w:p w14:paraId="37922A6D" w14:textId="77777777" w:rsidR="008A727C" w:rsidRPr="00232745" w:rsidRDefault="008A727C" w:rsidP="008A727C"/>
    <w:p w14:paraId="7D7279E6" w14:textId="77777777" w:rsidR="008A727C" w:rsidRDefault="008A727C" w:rsidP="008A727C"/>
    <w:p w14:paraId="2BBB78BF" w14:textId="77777777" w:rsidR="008A727C" w:rsidRPr="00232745" w:rsidRDefault="008A727C" w:rsidP="008A727C"/>
    <w:p w14:paraId="52140B88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660B3992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thesis advisor&gt; </w:t>
      </w:r>
      <w:r>
        <w:fldChar w:fldCharType="end"/>
      </w:r>
      <w:bookmarkEnd w:id="2"/>
      <w:r w:rsidRPr="00232745">
        <w:t>, Thesis committee chair</w:t>
      </w:r>
      <w:r w:rsidRPr="00232745">
        <w:tab/>
      </w:r>
      <w:r w:rsidRPr="00232745">
        <w:tab/>
        <w:t>Date</w:t>
      </w:r>
    </w:p>
    <w:p w14:paraId="57AC75B9" w14:textId="77777777" w:rsidR="008A727C" w:rsidRPr="00232745" w:rsidRDefault="008A727C" w:rsidP="008A727C"/>
    <w:p w14:paraId="0E2D1253" w14:textId="77777777" w:rsidR="008A727C" w:rsidRPr="00232745" w:rsidRDefault="008A727C" w:rsidP="008A727C"/>
    <w:p w14:paraId="7224C501" w14:textId="77777777" w:rsidR="008A727C" w:rsidRPr="00232745" w:rsidRDefault="008A727C" w:rsidP="008A727C"/>
    <w:p w14:paraId="07A6A2D0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1EC0CB53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544E6BF" w14:textId="77777777" w:rsidR="008A727C" w:rsidRPr="00232745" w:rsidRDefault="008A727C" w:rsidP="008A727C"/>
    <w:p w14:paraId="1F55250D" w14:textId="77777777" w:rsidR="008A727C" w:rsidRPr="00232745" w:rsidRDefault="008A727C" w:rsidP="008A727C"/>
    <w:p w14:paraId="207B1A46" w14:textId="77777777" w:rsidR="008A727C" w:rsidRPr="00232745" w:rsidRDefault="008A727C" w:rsidP="008A727C"/>
    <w:p w14:paraId="2DABABE6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2DEE606F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4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CF65FE9" w14:textId="77777777" w:rsidR="008A727C" w:rsidRPr="00232745" w:rsidRDefault="008A727C" w:rsidP="008A727C"/>
    <w:p w14:paraId="11796CB9" w14:textId="5EF96F9C" w:rsidR="00AE1DE1" w:rsidRDefault="00AE1DE1" w:rsidP="008655EE"/>
    <w:p w14:paraId="7A4CA7B5" w14:textId="77777777" w:rsidR="00AE1DE1" w:rsidRDefault="00AE1DE1" w:rsidP="00AE1DE1">
      <w:pPr>
        <w:jc w:val="center"/>
      </w:pPr>
    </w:p>
    <w:p w14:paraId="69CAB4ED" w14:textId="77777777" w:rsidR="00AE1DE1" w:rsidRDefault="00AE1DE1" w:rsidP="00AE1DE1">
      <w:pPr>
        <w:jc w:val="center"/>
      </w:pPr>
    </w:p>
    <w:p w14:paraId="208BD0C6" w14:textId="77777777" w:rsidR="00AE1DE1" w:rsidRDefault="00AE1DE1" w:rsidP="00AE1DE1">
      <w:pPr>
        <w:jc w:val="center"/>
      </w:pPr>
    </w:p>
    <w:p w14:paraId="2ED50C41" w14:textId="77777777" w:rsidR="00AE1DE1" w:rsidRDefault="00AE1DE1" w:rsidP="00AE1DE1">
      <w:pPr>
        <w:jc w:val="center"/>
      </w:pPr>
    </w:p>
    <w:p w14:paraId="3E43E8AA" w14:textId="77777777" w:rsidR="00AE4FB5" w:rsidRDefault="00AE4FB5" w:rsidP="00AE1DE1">
      <w:pPr>
        <w:ind w:left="720" w:firstLine="720"/>
      </w:pPr>
    </w:p>
    <w:sectPr w:rsidR="00AE4FB5" w:rsidSect="00AE4FB5">
      <w:footerReference w:type="default" r:id="rId7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05F07" w14:textId="77777777" w:rsidR="00D03211" w:rsidRDefault="00D03211" w:rsidP="00D07E77">
      <w:r>
        <w:separator/>
      </w:r>
    </w:p>
  </w:endnote>
  <w:endnote w:type="continuationSeparator" w:id="0">
    <w:p w14:paraId="09D8CEA1" w14:textId="77777777" w:rsidR="00D03211" w:rsidRDefault="00D03211" w:rsidP="00D07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3A455" w14:textId="5DE7CB9A" w:rsidR="00D07E77" w:rsidRPr="00D07E77" w:rsidRDefault="00D07E77">
    <w:pPr>
      <w:pStyle w:val="Footer"/>
      <w:rPr>
        <w:i/>
        <w:lang w:bidi="en-US"/>
      </w:rPr>
    </w:pPr>
    <w:r>
      <w:rPr>
        <w:i/>
        <w:lang w:bidi="en-US"/>
      </w:rPr>
      <w:tab/>
    </w:r>
    <w:r>
      <w:rPr>
        <w:i/>
        <w:lang w:bidi="en-US"/>
      </w:rPr>
      <w:tab/>
    </w:r>
    <w:r w:rsidRPr="00D07E77">
      <w:rPr>
        <w:i/>
        <w:lang w:bidi="en-US"/>
      </w:rPr>
      <w:t>Updated 08-01-202</w:t>
    </w:r>
    <w:r w:rsidR="00B35C51">
      <w:rPr>
        <w:i/>
        <w:lang w:bidi="en-US"/>
      </w:rPr>
      <w:t>6</w:t>
    </w:r>
    <w:r w:rsidRPr="00D07E77">
      <w:rPr>
        <w:i/>
        <w:lang w:bidi="en-US"/>
      </w:rPr>
      <w:t xml:space="preserve"> T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F56170" w14:textId="77777777" w:rsidR="00D03211" w:rsidRDefault="00D03211" w:rsidP="00D07E77">
      <w:r>
        <w:separator/>
      </w:r>
    </w:p>
  </w:footnote>
  <w:footnote w:type="continuationSeparator" w:id="0">
    <w:p w14:paraId="4CFA86EC" w14:textId="77777777" w:rsidR="00D03211" w:rsidRDefault="00D03211" w:rsidP="00D07E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1NTI0ANLmZko6SsGpxcWZ+XkgBUa1AG/CuKosAAAA"/>
  </w:docVars>
  <w:rsids>
    <w:rsidRoot w:val="008A727C"/>
    <w:rsid w:val="000E4BFA"/>
    <w:rsid w:val="00157E1F"/>
    <w:rsid w:val="002561BB"/>
    <w:rsid w:val="00273501"/>
    <w:rsid w:val="002E37ED"/>
    <w:rsid w:val="004E143A"/>
    <w:rsid w:val="004F04F9"/>
    <w:rsid w:val="005A6F9C"/>
    <w:rsid w:val="0075541B"/>
    <w:rsid w:val="008140FE"/>
    <w:rsid w:val="00843D09"/>
    <w:rsid w:val="008655EE"/>
    <w:rsid w:val="00895C04"/>
    <w:rsid w:val="008A727C"/>
    <w:rsid w:val="00982812"/>
    <w:rsid w:val="00A428F2"/>
    <w:rsid w:val="00AB3B67"/>
    <w:rsid w:val="00AE1DE1"/>
    <w:rsid w:val="00AE4FB5"/>
    <w:rsid w:val="00B35C51"/>
    <w:rsid w:val="00D03211"/>
    <w:rsid w:val="00D07E77"/>
    <w:rsid w:val="00DD6BB3"/>
    <w:rsid w:val="00E672EC"/>
    <w:rsid w:val="00EF08F6"/>
    <w:rsid w:val="00F5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89745"/>
  <w15:docId w15:val="{1ACE9117-313A-45AA-86E6-D4AED9441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2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AE4FB5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D07E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7E77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D07E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07E7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3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Approval Form</vt:lpstr>
    </vt:vector>
  </TitlesOfParts>
  <Company>GVSU</Company>
  <LinksUpToDate>false</LinksUpToDate>
  <CharactersWithSpaces>664</CharactersWithSpaces>
  <SharedDoc>false</SharedDoc>
  <HLinks>
    <vt:vector size="6" baseType="variant">
      <vt:variant>
        <vt:i4>2490383</vt:i4>
      </vt:variant>
      <vt:variant>
        <vt:i4>18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pproval Form</dc:title>
  <dc:creator>Jennifer Palm</dc:creator>
  <cp:lastModifiedBy>Peyton Goch</cp:lastModifiedBy>
  <cp:revision>9</cp:revision>
  <dcterms:created xsi:type="dcterms:W3CDTF">2023-01-26T18:49:00Z</dcterms:created>
  <dcterms:modified xsi:type="dcterms:W3CDTF">2026-06-24T20:13:00Z</dcterms:modified>
</cp:coreProperties>
</file>